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303102D1" w:rsidR="003C23E5" w:rsidRPr="004F08A5" w:rsidRDefault="003A1C6B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A6B5944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  <w:r>
        <w:rPr>
          <w:rFonts w:hint="eastAsia"/>
          <w:b/>
          <w:bCs/>
          <w:color w:val="000000" w:themeColor="text1"/>
          <w:sz w:val="22"/>
        </w:rPr>
        <w:t>；应用计量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3A1C6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>
          <w:rPr>
            <w:rStyle w:val="Hyperlink"/>
            <w:b/>
            <w:bCs/>
            <w:sz w:val="22"/>
          </w:rPr>
          <w:t xml:space="preserve"> </w:t>
        </w:r>
        <w:bookmarkStart w:id="0" w:name="_GoBack"/>
        <w:bookmarkEnd w:id="0"/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3A1C6B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041D30AE" w:rsidR="002C6D73" w:rsidRDefault="003A1C6B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3A1C6B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41010A25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A47949">
        <w:rPr>
          <w:rFonts w:hint="eastAsia"/>
          <w:bCs/>
          <w:color w:val="000000" w:themeColor="text1"/>
          <w:sz w:val="22"/>
        </w:rPr>
        <w:t>预定</w:t>
      </w:r>
      <w:r w:rsidR="003C3D0C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45C5975D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06299E19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7B7E2E5D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6C5638">
        <w:rPr>
          <w:rFonts w:hint="eastAsia"/>
          <w:bCs/>
          <w:color w:val="000000" w:themeColor="text1"/>
          <w:sz w:val="22"/>
        </w:rPr>
        <w:t>网上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44DE46E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93354C">
        <w:rPr>
          <w:rFonts w:hint="eastAsia"/>
          <w:bCs/>
          <w:i/>
          <w:iCs/>
          <w:color w:val="000000" w:themeColor="text1"/>
          <w:sz w:val="22"/>
        </w:rPr>
        <w:t>之一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0DF6772B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60EF19A9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1DD647AC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6A5AE5BB" w14:textId="5E06DBB3" w:rsidR="004F0697" w:rsidRDefault="004F069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地理周及</w:t>
      </w:r>
      <w:r w:rsidRPr="004F0697">
        <w:rPr>
          <w:rFonts w:hint="eastAsia"/>
          <w:bCs/>
          <w:sz w:val="22"/>
        </w:rPr>
        <w:t>国际地理信息系统日交流</w:t>
      </w:r>
      <w:r w:rsidR="00923EB6">
        <w:rPr>
          <w:rFonts w:hint="eastAsia"/>
          <w:bCs/>
          <w:sz w:val="22"/>
        </w:rPr>
        <w:t>（网上）助手</w:t>
      </w:r>
      <w:r w:rsidR="00923EB6">
        <w:rPr>
          <w:bCs/>
          <w:sz w:val="22"/>
        </w:rPr>
        <w:tab/>
      </w:r>
      <w:r w:rsidR="00923EB6">
        <w:rPr>
          <w:rFonts w:hint="eastAsia"/>
          <w:bCs/>
          <w:sz w:val="22"/>
        </w:rPr>
        <w:t>2020</w:t>
      </w:r>
      <w:r w:rsidR="00923EB6">
        <w:rPr>
          <w:bCs/>
          <w:sz w:val="22"/>
        </w:rPr>
        <w:t xml:space="preserve"> </w:t>
      </w:r>
      <w:r w:rsidR="00923EB6">
        <w:rPr>
          <w:rFonts w:hint="eastAsia"/>
          <w:bCs/>
          <w:sz w:val="22"/>
        </w:rPr>
        <w:t>11/16-11/20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2D11D282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-202</w:t>
      </w:r>
      <w:r w:rsidR="00903E6A">
        <w:rPr>
          <w:rFonts w:hint="eastAsia"/>
          <w:sz w:val="22"/>
        </w:rPr>
        <w:t>1</w:t>
      </w:r>
    </w:p>
    <w:p w14:paraId="10506C0C" w14:textId="7D9331FD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lastRenderedPageBreak/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199E9447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  <w:r w:rsidR="00890404" w:rsidRPr="00890404">
        <w:rPr>
          <w:rFonts w:hint="eastAsia"/>
          <w:sz w:val="22"/>
        </w:rPr>
        <w:t>自</w:t>
      </w:r>
      <w:r w:rsidR="00890404" w:rsidRPr="00890404">
        <w:rPr>
          <w:rFonts w:hint="eastAsia"/>
          <w:sz w:val="22"/>
        </w:rPr>
        <w:t>2020</w:t>
      </w:r>
      <w:r w:rsidR="00890404" w:rsidRPr="00890404">
        <w:rPr>
          <w:rFonts w:hint="eastAsia"/>
          <w:sz w:val="22"/>
        </w:rPr>
        <w:t>年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1D1786BF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3A1C6B">
        <w:rPr>
          <w:bCs/>
          <w:noProof/>
          <w:sz w:val="22"/>
        </w:rPr>
        <w:t>2020-10-20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sqwFAKtZFCMtAAAA"/>
  </w:docVars>
  <w:rsids>
    <w:rsidRoot w:val="004C2395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A3D94"/>
    <w:rsid w:val="008B0A87"/>
    <w:rsid w:val="008B20F7"/>
    <w:rsid w:val="008B4418"/>
    <w:rsid w:val="008B4538"/>
    <w:rsid w:val="008B77C1"/>
    <w:rsid w:val="008C0C03"/>
    <w:rsid w:val="008C1BD0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8</TotalTime>
  <Pages>4</Pages>
  <Words>619</Words>
  <Characters>4022</Characters>
  <Application>Microsoft Office Word</Application>
  <DocSecurity>0</DocSecurity>
  <Lines>87</Lines>
  <Paragraphs>8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75</cp:revision>
  <cp:lastPrinted>2020-10-07T05:34:00Z</cp:lastPrinted>
  <dcterms:created xsi:type="dcterms:W3CDTF">2019-12-24T05:37:00Z</dcterms:created>
  <dcterms:modified xsi:type="dcterms:W3CDTF">2020-10-20T19:47:00Z</dcterms:modified>
</cp:coreProperties>
</file>